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DAD0F1" w14:textId="77777777" w:rsidR="00D761A2" w:rsidRDefault="00D761A2" w:rsidP="00D761A2">
      <w:pPr>
        <w:jc w:val="center"/>
      </w:pPr>
    </w:p>
    <w:p w14:paraId="674A30F1" w14:textId="77777777" w:rsidR="00D761A2" w:rsidRDefault="00D761A2" w:rsidP="00D761A2">
      <w:pPr>
        <w:jc w:val="center"/>
      </w:pPr>
    </w:p>
    <w:p w14:paraId="6F72F6AB" w14:textId="77777777" w:rsidR="00D761A2" w:rsidRDefault="00D761A2" w:rsidP="00D761A2">
      <w:pPr>
        <w:jc w:val="center"/>
      </w:pPr>
    </w:p>
    <w:p w14:paraId="1F130448" w14:textId="77777777" w:rsidR="00D761A2" w:rsidRDefault="00D761A2" w:rsidP="00D761A2">
      <w:pPr>
        <w:jc w:val="center"/>
      </w:pPr>
    </w:p>
    <w:p w14:paraId="5C0C3ACA" w14:textId="77777777" w:rsidR="00D761A2" w:rsidRDefault="00D761A2" w:rsidP="00D761A2">
      <w:pPr>
        <w:jc w:val="center"/>
      </w:pPr>
    </w:p>
    <w:p w14:paraId="4801FCCC" w14:textId="5C3833FE" w:rsidR="00D27E5A" w:rsidRDefault="00D761A2" w:rsidP="00D761A2">
      <w:pPr>
        <w:jc w:val="center"/>
      </w:pPr>
      <w:r>
        <w:rPr>
          <w:noProof/>
        </w:rPr>
        <w:drawing>
          <wp:inline distT="0" distB="0" distL="0" distR="0" wp14:anchorId="64C656D1" wp14:editId="1F7FA1A3">
            <wp:extent cx="3016548" cy="895350"/>
            <wp:effectExtent l="0" t="0" r="0" b="0"/>
            <wp:docPr id="2" name="Picture 2" descr="A picture containing drawing, pl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logo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6402" cy="933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F8497" w14:textId="00FE9596" w:rsidR="00D761A2" w:rsidRDefault="00D761A2" w:rsidP="00D761A2">
      <w:pPr>
        <w:jc w:val="center"/>
      </w:pPr>
    </w:p>
    <w:p w14:paraId="18CEF18C" w14:textId="77777777" w:rsidR="00D761A2" w:rsidRDefault="00D761A2" w:rsidP="00D761A2">
      <w:pPr>
        <w:pStyle w:val="Title"/>
        <w:spacing w:after="240"/>
        <w:jc w:val="center"/>
        <w:rPr>
          <w:sz w:val="48"/>
          <w:szCs w:val="48"/>
        </w:rPr>
      </w:pPr>
      <w:r w:rsidRPr="00D761A2">
        <w:rPr>
          <w:sz w:val="48"/>
          <w:szCs w:val="48"/>
        </w:rPr>
        <w:t>Real Estate Company Process Improvement</w:t>
      </w:r>
    </w:p>
    <w:p w14:paraId="41BD515E" w14:textId="71923F69" w:rsidR="00D761A2" w:rsidRDefault="00464016" w:rsidP="00D761A2">
      <w:pPr>
        <w:pStyle w:val="Title"/>
        <w:pBdr>
          <w:bottom w:val="single" w:sz="4" w:space="1" w:color="auto"/>
        </w:pBdr>
        <w:spacing w:after="240"/>
        <w:jc w:val="center"/>
        <w:rPr>
          <w:sz w:val="48"/>
          <w:szCs w:val="48"/>
        </w:rPr>
      </w:pPr>
      <w:r>
        <w:rPr>
          <w:sz w:val="48"/>
          <w:szCs w:val="48"/>
        </w:rPr>
        <w:t>Macro Setup Steps</w:t>
      </w:r>
    </w:p>
    <w:p w14:paraId="6D438DA7" w14:textId="1C41F579" w:rsidR="00D761A2" w:rsidRPr="00D761A2" w:rsidRDefault="00D761A2" w:rsidP="00D761A2">
      <w:pPr>
        <w:jc w:val="center"/>
        <w:rPr>
          <w:color w:val="767171" w:themeColor="background2" w:themeShade="80"/>
          <w:sz w:val="32"/>
          <w:szCs w:val="32"/>
        </w:rPr>
      </w:pPr>
      <w:r w:rsidRPr="00D761A2">
        <w:rPr>
          <w:color w:val="767171" w:themeColor="background2" w:themeShade="80"/>
          <w:sz w:val="32"/>
          <w:szCs w:val="32"/>
        </w:rPr>
        <w:t>April 11, 2020</w:t>
      </w:r>
      <w:r>
        <w:rPr>
          <w:color w:val="767171" w:themeColor="background2" w:themeShade="80"/>
          <w:sz w:val="32"/>
          <w:szCs w:val="32"/>
        </w:rPr>
        <w:t>, v1</w:t>
      </w:r>
    </w:p>
    <w:p w14:paraId="4E804765" w14:textId="2972D34A" w:rsidR="00D761A2" w:rsidRDefault="00D761A2">
      <w:r>
        <w:br w:type="page"/>
      </w:r>
      <w:bookmarkStart w:id="0" w:name="_GoBack"/>
      <w:bookmarkEnd w:id="0"/>
    </w:p>
    <w:bookmarkStart w:id="1" w:name="_Toc37148673" w:displacedByCustomXml="next"/>
    <w:sdt>
      <w:sdtPr>
        <w:id w:val="-1651203486"/>
        <w:docPartObj>
          <w:docPartGallery w:val="Table of Contents"/>
          <w:docPartUnique/>
        </w:docPartObj>
      </w:sdtPr>
      <w:sdtEndPr>
        <w:rPr>
          <w:rFonts w:asciiTheme="minorHAnsi" w:eastAsiaTheme="minorHAnsi" w:hAnsiTheme="minorHAnsi" w:cstheme="minorBidi"/>
          <w:b/>
          <w:bCs/>
          <w:noProof/>
          <w:color w:val="auto"/>
          <w:sz w:val="22"/>
          <w:szCs w:val="22"/>
        </w:rPr>
      </w:sdtEndPr>
      <w:sdtContent>
        <w:p w14:paraId="679E8F3C" w14:textId="44F5A876" w:rsidR="00720314" w:rsidRDefault="00720314">
          <w:pPr>
            <w:pStyle w:val="TOCHeading"/>
          </w:pPr>
          <w:r>
            <w:t>Contents</w:t>
          </w:r>
        </w:p>
        <w:p w14:paraId="37CD7E5F" w14:textId="5E5C6090" w:rsidR="003A02BA" w:rsidRDefault="00720314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7548997" w:history="1">
            <w:r w:rsidR="003A02BA" w:rsidRPr="002A074C">
              <w:rPr>
                <w:rStyle w:val="Hyperlink"/>
                <w:noProof/>
              </w:rPr>
              <w:t>Introduction</w:t>
            </w:r>
            <w:r w:rsidR="003A02BA">
              <w:rPr>
                <w:noProof/>
                <w:webHidden/>
              </w:rPr>
              <w:tab/>
            </w:r>
            <w:r w:rsidR="003A02BA">
              <w:rPr>
                <w:noProof/>
                <w:webHidden/>
              </w:rPr>
              <w:fldChar w:fldCharType="begin"/>
            </w:r>
            <w:r w:rsidR="003A02BA">
              <w:rPr>
                <w:noProof/>
                <w:webHidden/>
              </w:rPr>
              <w:instrText xml:space="preserve"> PAGEREF _Toc37548997 \h </w:instrText>
            </w:r>
            <w:r w:rsidR="003A02BA">
              <w:rPr>
                <w:noProof/>
                <w:webHidden/>
              </w:rPr>
            </w:r>
            <w:r w:rsidR="003A02BA">
              <w:rPr>
                <w:noProof/>
                <w:webHidden/>
              </w:rPr>
              <w:fldChar w:fldCharType="separate"/>
            </w:r>
            <w:r w:rsidR="003A02BA">
              <w:rPr>
                <w:noProof/>
                <w:webHidden/>
              </w:rPr>
              <w:t>2</w:t>
            </w:r>
            <w:r w:rsidR="003A02BA">
              <w:rPr>
                <w:noProof/>
                <w:webHidden/>
              </w:rPr>
              <w:fldChar w:fldCharType="end"/>
            </w:r>
          </w:hyperlink>
        </w:p>
        <w:p w14:paraId="6175DCB9" w14:textId="0CCB3442" w:rsidR="003A02BA" w:rsidRDefault="003A02B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7548998" w:history="1">
            <w:r w:rsidRPr="002A074C">
              <w:rPr>
                <w:rStyle w:val="Hyperlink"/>
                <w:noProof/>
              </w:rPr>
              <w:t>Prerequisi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5489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A199BA" w14:textId="2A33C128" w:rsidR="003A02BA" w:rsidRDefault="003A02B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7548999" w:history="1">
            <w:r w:rsidRPr="002A074C">
              <w:rPr>
                <w:rStyle w:val="Hyperlink"/>
                <w:noProof/>
              </w:rPr>
              <w:t>Why – the new formatting 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5489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9312FE" w14:textId="563BE57C" w:rsidR="003A02BA" w:rsidRDefault="003A02BA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7549000" w:history="1">
            <w:r w:rsidRPr="002A074C">
              <w:rPr>
                <w:rStyle w:val="Hyperlink"/>
                <w:noProof/>
              </w:rPr>
              <w:t>How To – Steps to set up Formatting Macro on a new syst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5490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4C6A60" w14:textId="63560F2F" w:rsidR="003A02BA" w:rsidRDefault="003A02B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7549001" w:history="1">
            <w:r w:rsidRPr="002A074C">
              <w:rPr>
                <w:rStyle w:val="Hyperlink"/>
                <w:noProof/>
              </w:rPr>
              <w:t>Windows -- Downloading and saving the mac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5490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9AA85" w14:textId="4BBFCEBD" w:rsidR="003A02BA" w:rsidRDefault="003A02B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7549002" w:history="1">
            <w:r w:rsidRPr="002A074C">
              <w:rPr>
                <w:rStyle w:val="Hyperlink"/>
                <w:noProof/>
              </w:rPr>
              <w:t>MacOS -- Downloading and saving the mac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5490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2F96F8" w14:textId="3B1B2C56" w:rsidR="003A02BA" w:rsidRDefault="003A02B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7549003" w:history="1">
            <w:r w:rsidRPr="002A074C">
              <w:rPr>
                <w:rStyle w:val="Hyperlink"/>
                <w:noProof/>
              </w:rPr>
              <w:t>Windows -- Setting up the macro on your MS Exc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5490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BF7C17" w14:textId="2F4DD3B2" w:rsidR="003A02BA" w:rsidRDefault="003A02BA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37549004" w:history="1">
            <w:r w:rsidRPr="002A074C">
              <w:rPr>
                <w:rStyle w:val="Hyperlink"/>
                <w:noProof/>
              </w:rPr>
              <w:t>MacOS -- Setting up the macro on your MS Exc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5490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506366" w14:textId="2E9C2894" w:rsidR="00720314" w:rsidRPr="00720314" w:rsidRDefault="00720314" w:rsidP="00720314">
          <w:r>
            <w:rPr>
              <w:b/>
              <w:bCs/>
              <w:noProof/>
            </w:rPr>
            <w:fldChar w:fldCharType="end"/>
          </w:r>
        </w:p>
      </w:sdtContent>
    </w:sdt>
    <w:p w14:paraId="36450831" w14:textId="5101DB8C" w:rsidR="00464016" w:rsidRPr="002735CF" w:rsidRDefault="00464016" w:rsidP="00464016">
      <w:pPr>
        <w:pStyle w:val="Heading1"/>
      </w:pPr>
      <w:bookmarkStart w:id="2" w:name="_Toc37548997"/>
      <w:r w:rsidRPr="002735CF">
        <w:t>Introduction</w:t>
      </w:r>
      <w:bookmarkEnd w:id="1"/>
      <w:bookmarkEnd w:id="2"/>
    </w:p>
    <w:p w14:paraId="11581107" w14:textId="1F9F6359" w:rsidR="00464016" w:rsidRDefault="00464016" w:rsidP="00464016">
      <w:pPr>
        <w:jc w:val="both"/>
      </w:pPr>
      <w:r w:rsidRPr="00C74734">
        <w:t xml:space="preserve">This purpose of this document is to help the </w:t>
      </w:r>
      <w:r>
        <w:t>Financial Analysts at the Real Estate Management company</w:t>
      </w:r>
      <w:r w:rsidRPr="00C74734">
        <w:t xml:space="preserve"> set up the </w:t>
      </w:r>
      <w:r>
        <w:t>m</w:t>
      </w:r>
      <w:r w:rsidRPr="00C74734">
        <w:t xml:space="preserve">acro for the </w:t>
      </w:r>
      <w:r>
        <w:t>Monthly</w:t>
      </w:r>
      <w:r w:rsidRPr="00C74734">
        <w:t xml:space="preserve"> File formatting process on any new system smoothly.</w:t>
      </w:r>
    </w:p>
    <w:p w14:paraId="7A91E91F" w14:textId="77777777" w:rsidR="00464016" w:rsidRPr="00A67A64" w:rsidRDefault="00464016" w:rsidP="00464016">
      <w:pPr>
        <w:pStyle w:val="Heading1"/>
      </w:pPr>
      <w:bookmarkStart w:id="3" w:name="_Toc37148674"/>
      <w:bookmarkStart w:id="4" w:name="_Toc37548998"/>
      <w:r w:rsidRPr="00A67A64">
        <w:t>Prerequisites</w:t>
      </w:r>
      <w:bookmarkEnd w:id="3"/>
      <w:bookmarkEnd w:id="4"/>
    </w:p>
    <w:p w14:paraId="4AA93136" w14:textId="77777777" w:rsidR="00464016" w:rsidRDefault="00464016" w:rsidP="00464016">
      <w:pPr>
        <w:jc w:val="both"/>
      </w:pPr>
      <w:r>
        <w:t>Hang on, before we jump on setting up the macro, let’s talk about the prerequisites for the setting up the Macro on your system:</w:t>
      </w:r>
    </w:p>
    <w:p w14:paraId="57D1D4A2" w14:textId="40B32154" w:rsidR="00464016" w:rsidRDefault="00464016" w:rsidP="00464016">
      <w:pPr>
        <w:pStyle w:val="ListParagraph"/>
        <w:numPr>
          <w:ilvl w:val="0"/>
          <w:numId w:val="3"/>
        </w:numPr>
        <w:jc w:val="both"/>
      </w:pPr>
      <w:r>
        <w:t>Working and licensed copy of MS Excel installed on the system</w:t>
      </w:r>
    </w:p>
    <w:p w14:paraId="72835A5E" w14:textId="77777777" w:rsidR="00464016" w:rsidRPr="00C96CE6" w:rsidRDefault="00464016" w:rsidP="00464016">
      <w:pPr>
        <w:pStyle w:val="Heading1"/>
      </w:pPr>
      <w:bookmarkStart w:id="5" w:name="_Toc37148675"/>
      <w:bookmarkStart w:id="6" w:name="_Toc37548999"/>
      <w:r w:rsidRPr="00C96CE6">
        <w:t>Wh</w:t>
      </w:r>
      <w:r>
        <w:t>y</w:t>
      </w:r>
      <w:r w:rsidRPr="00C96CE6">
        <w:t xml:space="preserve"> –</w:t>
      </w:r>
      <w:r>
        <w:t xml:space="preserve"> </w:t>
      </w:r>
      <w:r w:rsidRPr="00C96CE6">
        <w:t>the new</w:t>
      </w:r>
      <w:r>
        <w:t xml:space="preserve"> formatting method</w:t>
      </w:r>
      <w:bookmarkEnd w:id="5"/>
      <w:bookmarkEnd w:id="6"/>
    </w:p>
    <w:p w14:paraId="342EB060" w14:textId="77AF683D" w:rsidR="00464016" w:rsidRDefault="00464016" w:rsidP="00464016">
      <w:r>
        <w:t xml:space="preserve">Well, this efficient new process of formatting the </w:t>
      </w:r>
      <w:r>
        <w:t>Monthly</w:t>
      </w:r>
      <w:r>
        <w:t xml:space="preserve"> file through macro helps you to:</w:t>
      </w:r>
    </w:p>
    <w:p w14:paraId="7E311FD3" w14:textId="22BAF543" w:rsidR="00464016" w:rsidRDefault="00464016" w:rsidP="00464016">
      <w:pPr>
        <w:pStyle w:val="ListParagraph"/>
        <w:numPr>
          <w:ilvl w:val="0"/>
          <w:numId w:val="3"/>
        </w:numPr>
      </w:pPr>
      <w:r w:rsidRPr="00A67A64">
        <w:rPr>
          <w:b/>
          <w:bCs/>
        </w:rPr>
        <w:t>Be efficient</w:t>
      </w:r>
      <w:r>
        <w:t>, saving almost 70% of the manual efforts on the Monthly Formatting process</w:t>
      </w:r>
    </w:p>
    <w:p w14:paraId="3D9ED066" w14:textId="77777777" w:rsidR="00464016" w:rsidRDefault="00464016" w:rsidP="00464016">
      <w:pPr>
        <w:pStyle w:val="ListParagraph"/>
        <w:numPr>
          <w:ilvl w:val="0"/>
          <w:numId w:val="3"/>
        </w:numPr>
      </w:pPr>
      <w:r w:rsidRPr="00A67A64">
        <w:rPr>
          <w:b/>
          <w:bCs/>
        </w:rPr>
        <w:t>Be accurate</w:t>
      </w:r>
      <w:r>
        <w:t>, reducing the risks for manual errors</w:t>
      </w:r>
    </w:p>
    <w:p w14:paraId="398E596B" w14:textId="77777777" w:rsidR="00464016" w:rsidRPr="00A67A64" w:rsidRDefault="00464016" w:rsidP="00464016">
      <w:pPr>
        <w:pStyle w:val="Heading1"/>
      </w:pPr>
      <w:bookmarkStart w:id="7" w:name="_Toc37148676"/>
      <w:bookmarkStart w:id="8" w:name="_Toc37549000"/>
      <w:r w:rsidRPr="00A67A64">
        <w:t xml:space="preserve">How To – Steps to set up Formatting Macro on a new </w:t>
      </w:r>
      <w:r>
        <w:t>system</w:t>
      </w:r>
      <w:bookmarkEnd w:id="7"/>
      <w:bookmarkEnd w:id="8"/>
    </w:p>
    <w:p w14:paraId="2509352A" w14:textId="77777777" w:rsidR="00464016" w:rsidRDefault="00464016" w:rsidP="00464016">
      <w:pPr>
        <w:jc w:val="both"/>
      </w:pPr>
      <w:r>
        <w:t>This section describes steps to set up the macro on a system.</w:t>
      </w:r>
    </w:p>
    <w:p w14:paraId="6D49572F" w14:textId="77777777" w:rsidR="00464016" w:rsidRPr="002735CF" w:rsidRDefault="00464016" w:rsidP="00464016">
      <w:pPr>
        <w:pStyle w:val="Heading2"/>
      </w:pPr>
      <w:bookmarkStart w:id="9" w:name="_Toc37148677"/>
      <w:bookmarkStart w:id="10" w:name="_Toc37549001"/>
      <w:r>
        <w:t xml:space="preserve">Windows -- </w:t>
      </w:r>
      <w:r w:rsidRPr="002735CF">
        <w:t xml:space="preserve">Downloading and saving the </w:t>
      </w:r>
      <w:r>
        <w:t>m</w:t>
      </w:r>
      <w:r w:rsidRPr="002735CF">
        <w:t>acro</w:t>
      </w:r>
      <w:bookmarkEnd w:id="9"/>
      <w:bookmarkEnd w:id="10"/>
    </w:p>
    <w:p w14:paraId="31A2987E" w14:textId="22AF14B2" w:rsidR="00464016" w:rsidRDefault="00464016" w:rsidP="00464016">
      <w:pPr>
        <w:pStyle w:val="ListParagraph"/>
        <w:numPr>
          <w:ilvl w:val="0"/>
          <w:numId w:val="4"/>
        </w:numPr>
      </w:pPr>
      <w:r>
        <w:t xml:space="preserve">Download the latest working copy of </w:t>
      </w:r>
      <w:r>
        <w:t>the Monthly</w:t>
      </w:r>
      <w:r>
        <w:t xml:space="preserve"> Formatting macro shared by the </w:t>
      </w:r>
      <w:r>
        <w:t>Smart IT Technologies</w:t>
      </w:r>
      <w:r>
        <w:t xml:space="preserve"> team from </w:t>
      </w:r>
      <w:r>
        <w:t xml:space="preserve">GitHub at </w:t>
      </w:r>
      <w:hyperlink r:id="rId9" w:history="1">
        <w:r w:rsidRPr="00181103">
          <w:rPr>
            <w:rStyle w:val="Hyperlink"/>
          </w:rPr>
          <w:t>https://github.com/INFO7245-AGILE-TEAM7/finalproject_realestate_consulting/tree/master/Part1-FormattingMacro</w:t>
        </w:r>
      </w:hyperlink>
    </w:p>
    <w:p w14:paraId="12AB499D" w14:textId="3C75ACBF" w:rsidR="00464016" w:rsidRDefault="00464016" w:rsidP="00464016">
      <w:pPr>
        <w:pStyle w:val="ListParagraph"/>
        <w:numPr>
          <w:ilvl w:val="0"/>
          <w:numId w:val="4"/>
        </w:numPr>
        <w:jc w:val="both"/>
      </w:pPr>
      <w:r>
        <w:t>D</w:t>
      </w:r>
      <w:r>
        <w:t xml:space="preserve">ownload the </w:t>
      </w:r>
      <w:r w:rsidRPr="00464016">
        <w:rPr>
          <w:b/>
          <w:bCs/>
        </w:rPr>
        <w:t>XLSTART.zip</w:t>
      </w:r>
      <w:r>
        <w:t xml:space="preserve"> file.</w:t>
      </w:r>
    </w:p>
    <w:p w14:paraId="742E1BBD" w14:textId="77777777" w:rsidR="00464016" w:rsidRDefault="00464016" w:rsidP="00464016">
      <w:pPr>
        <w:pStyle w:val="ListParagraph"/>
        <w:numPr>
          <w:ilvl w:val="0"/>
          <w:numId w:val="4"/>
        </w:numPr>
        <w:spacing w:before="240"/>
        <w:jc w:val="both"/>
      </w:pPr>
      <w:r>
        <w:t>Identify the path where the macro needs to be saved and used for formatting.</w:t>
      </w:r>
    </w:p>
    <w:p w14:paraId="27EB1068" w14:textId="77777777" w:rsidR="00464016" w:rsidRDefault="00464016" w:rsidP="00464016">
      <w:pPr>
        <w:pStyle w:val="ListParagraph"/>
        <w:numPr>
          <w:ilvl w:val="1"/>
          <w:numId w:val="4"/>
        </w:numPr>
        <w:jc w:val="both"/>
      </w:pPr>
      <w:r>
        <w:t xml:space="preserve">In the File explorer, navigate to </w:t>
      </w:r>
      <w:r w:rsidRPr="00E27618">
        <w:rPr>
          <w:b/>
          <w:bCs/>
        </w:rPr>
        <w:t>C:\Users</w:t>
      </w:r>
      <w:r w:rsidRPr="0075797A">
        <w:t>.</w:t>
      </w:r>
    </w:p>
    <w:p w14:paraId="7FE12B3C" w14:textId="77777777" w:rsidR="00464016" w:rsidRDefault="00464016" w:rsidP="00464016">
      <w:pPr>
        <w:pStyle w:val="ListParagraph"/>
        <w:numPr>
          <w:ilvl w:val="1"/>
          <w:numId w:val="4"/>
        </w:numPr>
        <w:jc w:val="both"/>
      </w:pPr>
      <w:r>
        <w:t xml:space="preserve">Open the folder with your </w:t>
      </w:r>
      <w:r w:rsidRPr="00801608">
        <w:rPr>
          <w:i/>
          <w:iCs/>
        </w:rPr>
        <w:t>username</w:t>
      </w:r>
      <w:r>
        <w:t>, the URL on the address bar should look like example below:</w:t>
      </w:r>
    </w:p>
    <w:p w14:paraId="7C44AB9B" w14:textId="77777777" w:rsidR="00464016" w:rsidRDefault="00464016" w:rsidP="00464016">
      <w:pPr>
        <w:spacing w:after="0"/>
        <w:jc w:val="center"/>
      </w:pPr>
      <w:r>
        <w:rPr>
          <w:noProof/>
        </w:rPr>
        <w:drawing>
          <wp:inline distT="0" distB="0" distL="0" distR="0" wp14:anchorId="5F24D6EC" wp14:editId="235611C0">
            <wp:extent cx="2416233" cy="231569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310" t="19870" r="30497" b="24661"/>
                    <a:stretch/>
                  </pic:blipFill>
                  <pic:spPr bwMode="auto">
                    <a:xfrm>
                      <a:off x="0" y="0"/>
                      <a:ext cx="2416692" cy="2316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178619A" w14:textId="77777777" w:rsidR="00464016" w:rsidRPr="00801608" w:rsidRDefault="00464016" w:rsidP="00464016">
      <w:pPr>
        <w:jc w:val="center"/>
      </w:pPr>
      <w:r w:rsidRPr="00801608">
        <w:rPr>
          <w:i/>
          <w:iCs/>
          <w:sz w:val="18"/>
          <w:szCs w:val="16"/>
        </w:rPr>
        <w:lastRenderedPageBreak/>
        <w:t>Example screenshot of the how the path would look on a system</w:t>
      </w:r>
    </w:p>
    <w:p w14:paraId="32453A5F" w14:textId="77777777" w:rsidR="00464016" w:rsidRPr="00FA1E7B" w:rsidRDefault="00464016" w:rsidP="00464016">
      <w:pPr>
        <w:pStyle w:val="ListParagraph"/>
        <w:numPr>
          <w:ilvl w:val="1"/>
          <w:numId w:val="4"/>
        </w:numPr>
      </w:pPr>
      <w:r w:rsidRPr="00FA1E7B">
        <w:t xml:space="preserve">Copy the text </w:t>
      </w:r>
      <w:r w:rsidRPr="00E27618">
        <w:rPr>
          <w:b/>
          <w:bCs/>
        </w:rPr>
        <w:t>\</w:t>
      </w:r>
      <w:proofErr w:type="spellStart"/>
      <w:r w:rsidRPr="00E27618">
        <w:rPr>
          <w:b/>
          <w:bCs/>
        </w:rPr>
        <w:t>AppData</w:t>
      </w:r>
      <w:proofErr w:type="spellEnd"/>
      <w:r w:rsidRPr="00E27618">
        <w:rPr>
          <w:b/>
          <w:bCs/>
        </w:rPr>
        <w:t>\Roaming\Microsoft\Excel</w:t>
      </w:r>
      <w:r w:rsidRPr="00FA1E7B">
        <w:t xml:space="preserve"> and paste in the address bar. The final path on the address bar should look like one below:</w:t>
      </w:r>
    </w:p>
    <w:p w14:paraId="24DD17DE" w14:textId="77777777" w:rsidR="00464016" w:rsidRDefault="00464016" w:rsidP="00464016">
      <w:pPr>
        <w:jc w:val="center"/>
      </w:pPr>
      <w:r w:rsidRPr="00FA1E7B">
        <w:rPr>
          <w:noProof/>
        </w:rPr>
        <w:drawing>
          <wp:inline distT="0" distB="0" distL="0" distR="0" wp14:anchorId="37F3A973" wp14:editId="19B86B2F">
            <wp:extent cx="5943600" cy="5886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972D1" w14:textId="77777777" w:rsidR="00464016" w:rsidRDefault="00464016" w:rsidP="00464016">
      <w:pPr>
        <w:pStyle w:val="ListParagraph"/>
        <w:numPr>
          <w:ilvl w:val="1"/>
          <w:numId w:val="4"/>
        </w:numPr>
      </w:pPr>
      <w:r>
        <w:t>Note, if you haven’t worked on the macros before, this path might be empty.</w:t>
      </w:r>
    </w:p>
    <w:p w14:paraId="26E6AD98" w14:textId="77777777" w:rsidR="00464016" w:rsidRDefault="00464016" w:rsidP="00464016">
      <w:pPr>
        <w:pStyle w:val="ListParagraph"/>
        <w:numPr>
          <w:ilvl w:val="0"/>
          <w:numId w:val="4"/>
        </w:numPr>
        <w:jc w:val="both"/>
      </w:pPr>
      <w:r>
        <w:t xml:space="preserve">Extract the downloaded file and copy the </w:t>
      </w:r>
      <w:r w:rsidRPr="00E27618">
        <w:rPr>
          <w:b/>
          <w:bCs/>
        </w:rPr>
        <w:t>XLSTART</w:t>
      </w:r>
      <w:r>
        <w:t xml:space="preserve"> folder.</w:t>
      </w:r>
    </w:p>
    <w:p w14:paraId="7A9E68BF" w14:textId="77777777" w:rsidR="00464016" w:rsidRDefault="00464016" w:rsidP="00464016">
      <w:pPr>
        <w:pStyle w:val="ListParagraph"/>
        <w:numPr>
          <w:ilvl w:val="0"/>
          <w:numId w:val="4"/>
        </w:numPr>
      </w:pPr>
      <w:r>
        <w:t xml:space="preserve">Paste the </w:t>
      </w:r>
      <w:r w:rsidRPr="00820595">
        <w:rPr>
          <w:b/>
          <w:bCs/>
        </w:rPr>
        <w:t>XLSTART</w:t>
      </w:r>
      <w:r>
        <w:t xml:space="preserve"> folder in the </w:t>
      </w:r>
      <w:r w:rsidRPr="00E27618">
        <w:rPr>
          <w:b/>
          <w:bCs/>
        </w:rPr>
        <w:t>C:\Users\&lt;username&gt;\AppData\Roaming\Microsoft\Excel</w:t>
      </w:r>
      <w:r>
        <w:t xml:space="preserve"> directory.</w:t>
      </w:r>
    </w:p>
    <w:p w14:paraId="2A2560FF" w14:textId="77777777" w:rsidR="00464016" w:rsidRDefault="00464016" w:rsidP="00464016">
      <w:pPr>
        <w:pStyle w:val="ListParagraph"/>
        <w:numPr>
          <w:ilvl w:val="0"/>
          <w:numId w:val="4"/>
        </w:numPr>
        <w:jc w:val="both"/>
      </w:pPr>
      <w:r>
        <w:t xml:space="preserve">Your </w:t>
      </w:r>
      <w:r w:rsidRPr="00BA66AF">
        <w:rPr>
          <w:b/>
          <w:bCs/>
        </w:rPr>
        <w:t>XLSTART</w:t>
      </w:r>
      <w:r>
        <w:t xml:space="preserve"> folder should look like the following with the </w:t>
      </w:r>
      <w:r w:rsidRPr="00BA66AF">
        <w:rPr>
          <w:b/>
          <w:bCs/>
        </w:rPr>
        <w:t>PERSONAL.XLSB</w:t>
      </w:r>
      <w:r>
        <w:t xml:space="preserve"> file:</w:t>
      </w:r>
    </w:p>
    <w:p w14:paraId="7706E8FB" w14:textId="77777777" w:rsidR="00464016" w:rsidRPr="0046635C" w:rsidRDefault="00464016" w:rsidP="00464016">
      <w:pPr>
        <w:jc w:val="center"/>
      </w:pPr>
      <w:r>
        <w:rPr>
          <w:noProof/>
        </w:rPr>
        <w:drawing>
          <wp:inline distT="0" distB="0" distL="0" distR="0" wp14:anchorId="52F4ABB6" wp14:editId="0F6C4375">
            <wp:extent cx="5943600" cy="608330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8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9C6E" w14:textId="77777777" w:rsidR="00464016" w:rsidRPr="002735CF" w:rsidRDefault="00464016" w:rsidP="00464016">
      <w:pPr>
        <w:pStyle w:val="Heading2"/>
      </w:pPr>
      <w:bookmarkStart w:id="11" w:name="_Toc37148679"/>
      <w:bookmarkStart w:id="12" w:name="_Toc37549002"/>
      <w:r>
        <w:t xml:space="preserve">MacOS -- </w:t>
      </w:r>
      <w:r w:rsidRPr="002735CF">
        <w:t xml:space="preserve">Downloading and saving the </w:t>
      </w:r>
      <w:r>
        <w:t>m</w:t>
      </w:r>
      <w:r w:rsidRPr="002735CF">
        <w:t>acro</w:t>
      </w:r>
      <w:bookmarkEnd w:id="11"/>
      <w:bookmarkEnd w:id="12"/>
    </w:p>
    <w:p w14:paraId="6CF45E73" w14:textId="77777777" w:rsidR="00464016" w:rsidRDefault="00464016" w:rsidP="00464016">
      <w:pPr>
        <w:pStyle w:val="ListParagraph"/>
        <w:numPr>
          <w:ilvl w:val="0"/>
          <w:numId w:val="7"/>
        </w:numPr>
      </w:pPr>
      <w:r>
        <w:t xml:space="preserve">Download the latest working copy of the Monthly Formatting macro shared by the Smart IT Technologies team from GitHub at </w:t>
      </w:r>
      <w:hyperlink r:id="rId13" w:history="1">
        <w:r w:rsidRPr="00181103">
          <w:rPr>
            <w:rStyle w:val="Hyperlink"/>
          </w:rPr>
          <w:t>https://github.com/INFO7245-AGILE-TEAM7/finalproject_realestate_consulting/tree/master/Part1-FormattingMacro</w:t>
        </w:r>
      </w:hyperlink>
    </w:p>
    <w:p w14:paraId="05A4C803" w14:textId="4A2792FF" w:rsidR="00464016" w:rsidRPr="00464016" w:rsidRDefault="00464016" w:rsidP="00464016">
      <w:pPr>
        <w:pStyle w:val="ListParagraph"/>
        <w:numPr>
          <w:ilvl w:val="0"/>
          <w:numId w:val="7"/>
        </w:numPr>
        <w:jc w:val="both"/>
      </w:pPr>
      <w:r>
        <w:t xml:space="preserve">Download the </w:t>
      </w:r>
      <w:r w:rsidRPr="00464016">
        <w:rPr>
          <w:b/>
          <w:bCs/>
        </w:rPr>
        <w:t>XLSTART.zip</w:t>
      </w:r>
      <w:r>
        <w:t xml:space="preserve"> file</w:t>
      </w:r>
      <w:r>
        <w:t xml:space="preserve"> and extract the </w:t>
      </w:r>
      <w:r w:rsidRPr="00196875">
        <w:rPr>
          <w:b/>
          <w:bCs/>
        </w:rPr>
        <w:t>PERSONAL.XLSB</w:t>
      </w:r>
      <w:r w:rsidRPr="00464016">
        <w:t xml:space="preserve"> file</w:t>
      </w:r>
      <w:r>
        <w:t xml:space="preserve"> from the folder.</w:t>
      </w:r>
    </w:p>
    <w:p w14:paraId="1D99C49A" w14:textId="77777777" w:rsidR="00464016" w:rsidRDefault="00464016" w:rsidP="00464016">
      <w:pPr>
        <w:pStyle w:val="ListParagraph"/>
        <w:numPr>
          <w:ilvl w:val="0"/>
          <w:numId w:val="7"/>
        </w:numPr>
        <w:spacing w:before="240"/>
        <w:jc w:val="both"/>
      </w:pPr>
      <w:r>
        <w:t>Identify the path where the macro needs to be saved and used for formatting.</w:t>
      </w:r>
    </w:p>
    <w:p w14:paraId="2F18138D" w14:textId="77777777" w:rsidR="00464016" w:rsidRDefault="00464016" w:rsidP="00464016">
      <w:pPr>
        <w:pStyle w:val="ListParagraph"/>
        <w:numPr>
          <w:ilvl w:val="1"/>
          <w:numId w:val="5"/>
        </w:numPr>
        <w:spacing w:before="240"/>
        <w:jc w:val="both"/>
      </w:pPr>
      <w:r>
        <w:t xml:space="preserve">In the Finder window, search for the </w:t>
      </w:r>
      <w:r w:rsidRPr="00035EE7">
        <w:rPr>
          <w:b/>
          <w:bCs/>
        </w:rPr>
        <w:t>Users</w:t>
      </w:r>
      <w:r>
        <w:t xml:space="preserve"> folder and click on the folder with your username. For example, </w:t>
      </w:r>
      <w:r w:rsidRPr="00035EE7">
        <w:rPr>
          <w:b/>
          <w:bCs/>
        </w:rPr>
        <w:t>~Users/&lt;username&gt;</w:t>
      </w:r>
      <w:r>
        <w:t>.</w:t>
      </w:r>
    </w:p>
    <w:p w14:paraId="49B2C643" w14:textId="77777777" w:rsidR="00464016" w:rsidRDefault="00464016" w:rsidP="00464016">
      <w:pPr>
        <w:pStyle w:val="ListParagraph"/>
        <w:numPr>
          <w:ilvl w:val="1"/>
          <w:numId w:val="5"/>
        </w:numPr>
        <w:spacing w:before="240"/>
        <w:jc w:val="both"/>
      </w:pPr>
      <w:r w:rsidRPr="00506E4A">
        <w:t xml:space="preserve">Identify the </w:t>
      </w:r>
      <w:r w:rsidRPr="00035EE7">
        <w:rPr>
          <w:b/>
          <w:bCs/>
        </w:rPr>
        <w:t>Library</w:t>
      </w:r>
      <w:r w:rsidRPr="00506E4A">
        <w:t xml:space="preserve"> folder. If you cannot see it, press the </w:t>
      </w:r>
      <w:r w:rsidRPr="00035EE7">
        <w:rPr>
          <w:b/>
          <w:bCs/>
        </w:rPr>
        <w:t>Command</w:t>
      </w:r>
      <w:r w:rsidRPr="00506E4A">
        <w:t xml:space="preserve"> + </w:t>
      </w:r>
      <w:r w:rsidRPr="00035EE7">
        <w:rPr>
          <w:b/>
          <w:bCs/>
        </w:rPr>
        <w:t>Shift</w:t>
      </w:r>
      <w:r w:rsidRPr="00506E4A">
        <w:t xml:space="preserve"> + </w:t>
      </w:r>
      <w:r w:rsidRPr="00035EE7">
        <w:rPr>
          <w:b/>
          <w:bCs/>
        </w:rPr>
        <w:t>Period</w:t>
      </w:r>
      <w:r w:rsidRPr="00506E4A">
        <w:t xml:space="preserve"> (</w:t>
      </w:r>
      <w:r w:rsidRPr="00035EE7">
        <w:rPr>
          <w:b/>
          <w:bCs/>
        </w:rPr>
        <w:t>CMD</w:t>
      </w:r>
      <w:r>
        <w:t xml:space="preserve"> </w:t>
      </w:r>
      <w:r w:rsidRPr="00506E4A">
        <w:t>+</w:t>
      </w:r>
      <w:r>
        <w:t xml:space="preserve"> </w:t>
      </w:r>
      <w:r w:rsidRPr="00035EE7">
        <w:rPr>
          <w:b/>
          <w:bCs/>
        </w:rPr>
        <w:t>Shift</w:t>
      </w:r>
      <w:r>
        <w:t xml:space="preserve"> </w:t>
      </w:r>
      <w:r w:rsidRPr="00506E4A">
        <w:t>+</w:t>
      </w:r>
      <w:r>
        <w:t xml:space="preserve"> </w:t>
      </w:r>
      <w:r w:rsidRPr="00035EE7">
        <w:rPr>
          <w:b/>
          <w:bCs/>
        </w:rPr>
        <w:t>.</w:t>
      </w:r>
      <w:r w:rsidRPr="00506E4A">
        <w:t>) shortcut.</w:t>
      </w:r>
    </w:p>
    <w:p w14:paraId="6A6CE176" w14:textId="77777777" w:rsidR="00464016" w:rsidRDefault="00464016" w:rsidP="00464016">
      <w:pPr>
        <w:pStyle w:val="ListParagraph"/>
        <w:numPr>
          <w:ilvl w:val="0"/>
          <w:numId w:val="7"/>
        </w:numPr>
        <w:rPr>
          <w:rFonts w:cstheme="minorHAnsi"/>
          <w:szCs w:val="24"/>
        </w:rPr>
      </w:pPr>
      <w:r w:rsidRPr="00196875">
        <w:rPr>
          <w:rFonts w:cstheme="minorHAnsi"/>
          <w:szCs w:val="24"/>
        </w:rPr>
        <w:t xml:space="preserve">Once you see the </w:t>
      </w:r>
      <w:r w:rsidRPr="00196875">
        <w:rPr>
          <w:rFonts w:cstheme="minorHAnsi"/>
          <w:b/>
          <w:bCs/>
          <w:szCs w:val="24"/>
        </w:rPr>
        <w:t>Library</w:t>
      </w:r>
      <w:r w:rsidRPr="00196875">
        <w:rPr>
          <w:rFonts w:cstheme="minorHAnsi"/>
          <w:szCs w:val="24"/>
        </w:rPr>
        <w:t xml:space="preserve"> folder, go to the </w:t>
      </w:r>
      <w:r w:rsidRPr="00196875">
        <w:rPr>
          <w:rFonts w:eastAsia="Times New Roman" w:cstheme="minorHAnsi"/>
          <w:b/>
          <w:bCs/>
          <w:szCs w:val="24"/>
        </w:rPr>
        <w:t>~/Library/Group Containers/UBF8T346G9.Office/User Content/Startup/Excel</w:t>
      </w:r>
      <w:r w:rsidRPr="00196875">
        <w:rPr>
          <w:rFonts w:cstheme="minorHAnsi"/>
          <w:szCs w:val="24"/>
        </w:rPr>
        <w:t xml:space="preserve"> folder. The final path should </w:t>
      </w:r>
      <w:r w:rsidRPr="00196875">
        <w:rPr>
          <w:rFonts w:eastAsia="Times New Roman" w:cstheme="minorHAnsi"/>
          <w:b/>
          <w:bCs/>
          <w:szCs w:val="24"/>
        </w:rPr>
        <w:t>~Users/&lt;username&gt;/Library/Group Containers/UBF8T346G9.Office/User Content/Startup/Excel</w:t>
      </w:r>
      <w:r w:rsidRPr="00196875">
        <w:rPr>
          <w:rFonts w:cstheme="minorHAnsi"/>
          <w:b/>
          <w:bCs/>
          <w:szCs w:val="24"/>
        </w:rPr>
        <w:t xml:space="preserve"> </w:t>
      </w:r>
      <w:r w:rsidRPr="00196875">
        <w:rPr>
          <w:rFonts w:cstheme="minorHAnsi"/>
          <w:szCs w:val="24"/>
        </w:rPr>
        <w:t>folder.</w:t>
      </w:r>
    </w:p>
    <w:p w14:paraId="6E1265FF" w14:textId="77777777" w:rsidR="00464016" w:rsidRPr="00196875" w:rsidRDefault="00464016" w:rsidP="00464016">
      <w:pPr>
        <w:pStyle w:val="ListParagraph"/>
        <w:numPr>
          <w:ilvl w:val="0"/>
          <w:numId w:val="7"/>
        </w:numPr>
        <w:rPr>
          <w:rFonts w:cstheme="minorHAnsi"/>
          <w:szCs w:val="24"/>
        </w:rPr>
      </w:pPr>
      <w:r w:rsidRPr="00FA1E7B">
        <w:t xml:space="preserve">Copy the </w:t>
      </w:r>
      <w:r>
        <w:t xml:space="preserve">downloaded </w:t>
      </w:r>
      <w:r w:rsidRPr="00196875">
        <w:rPr>
          <w:b/>
          <w:bCs/>
        </w:rPr>
        <w:t>PERSONAL.XLSB</w:t>
      </w:r>
      <w:r>
        <w:t xml:space="preserve"> file</w:t>
      </w:r>
      <w:r w:rsidRPr="00FA1E7B">
        <w:t xml:space="preserve"> and paste in </w:t>
      </w:r>
      <w:r>
        <w:t xml:space="preserve">the </w:t>
      </w:r>
      <w:r w:rsidRPr="00196875">
        <w:rPr>
          <w:b/>
          <w:bCs/>
        </w:rPr>
        <w:t>Excel</w:t>
      </w:r>
      <w:r>
        <w:t xml:space="preserve"> folder</w:t>
      </w:r>
      <w:r w:rsidRPr="00FA1E7B">
        <w:t>.</w:t>
      </w:r>
    </w:p>
    <w:p w14:paraId="120EDB08" w14:textId="77777777" w:rsidR="00464016" w:rsidRDefault="00464016" w:rsidP="00464016">
      <w:pPr>
        <w:pStyle w:val="Heading2"/>
      </w:pPr>
      <w:bookmarkStart w:id="13" w:name="_Toc37148678"/>
      <w:bookmarkStart w:id="14" w:name="_Toc37549003"/>
      <w:r>
        <w:t xml:space="preserve">Windows -- </w:t>
      </w:r>
      <w:r w:rsidRPr="002735CF">
        <w:t xml:space="preserve">Setting up the </w:t>
      </w:r>
      <w:r>
        <w:t>m</w:t>
      </w:r>
      <w:r w:rsidRPr="002735CF">
        <w:t>acro on your MS Excel</w:t>
      </w:r>
      <w:bookmarkEnd w:id="13"/>
      <w:bookmarkEnd w:id="14"/>
    </w:p>
    <w:p w14:paraId="5EF5844B" w14:textId="77777777" w:rsidR="00464016" w:rsidRDefault="00464016" w:rsidP="00464016">
      <w:pPr>
        <w:jc w:val="both"/>
      </w:pPr>
      <w:r>
        <w:t xml:space="preserve">Once the </w:t>
      </w:r>
      <w:r w:rsidRPr="00034195">
        <w:rPr>
          <w:b/>
        </w:rPr>
        <w:t>PERSONAL.XLSB</w:t>
      </w:r>
      <w:r>
        <w:t xml:space="preserve"> file has been saved to your </w:t>
      </w:r>
      <w:r w:rsidRPr="008F4E71">
        <w:rPr>
          <w:b/>
          <w:bCs/>
        </w:rPr>
        <w:t>XLSTART</w:t>
      </w:r>
      <w:r>
        <w:t xml:space="preserve"> folder, follow the below steps to add the macro to your MS Excel:</w:t>
      </w:r>
    </w:p>
    <w:p w14:paraId="0BE1088B" w14:textId="77777777" w:rsidR="00464016" w:rsidRPr="00D71121" w:rsidRDefault="00464016" w:rsidP="00464016">
      <w:pPr>
        <w:pStyle w:val="ListParagraph"/>
        <w:numPr>
          <w:ilvl w:val="0"/>
          <w:numId w:val="8"/>
        </w:numPr>
        <w:jc w:val="both"/>
        <w:rPr>
          <w:bCs/>
        </w:rPr>
      </w:pPr>
      <w:r>
        <w:t xml:space="preserve">Open a new sheet on MS Excel and </w:t>
      </w:r>
      <w:proofErr w:type="gramStart"/>
      <w:r>
        <w:t>right-click</w:t>
      </w:r>
      <w:proofErr w:type="gramEnd"/>
      <w:r>
        <w:t xml:space="preserve"> on the ribbon and select </w:t>
      </w:r>
      <w:r w:rsidRPr="00D71121">
        <w:rPr>
          <w:b/>
        </w:rPr>
        <w:t>Customize the Ribbon</w:t>
      </w:r>
      <w:r w:rsidRPr="00D71121">
        <w:rPr>
          <w:bCs/>
        </w:rPr>
        <w:t>.</w:t>
      </w:r>
    </w:p>
    <w:p w14:paraId="5311610F" w14:textId="77777777" w:rsidR="00464016" w:rsidRDefault="00464016" w:rsidP="00464016">
      <w:r>
        <w:rPr>
          <w:noProof/>
        </w:rPr>
        <w:drawing>
          <wp:inline distT="0" distB="0" distL="0" distR="0" wp14:anchorId="6E7277F4" wp14:editId="3870CA32">
            <wp:extent cx="5942018" cy="1020759"/>
            <wp:effectExtent l="0" t="0" r="1905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50265" b="34465"/>
                    <a:stretch/>
                  </pic:blipFill>
                  <pic:spPr bwMode="auto">
                    <a:xfrm>
                      <a:off x="0" y="0"/>
                      <a:ext cx="5943600" cy="10210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CC56EDD" w14:textId="77777777" w:rsidR="00464016" w:rsidRDefault="00464016" w:rsidP="00464016">
      <w:pPr>
        <w:pStyle w:val="ListParagraph"/>
        <w:numPr>
          <w:ilvl w:val="0"/>
          <w:numId w:val="8"/>
        </w:numPr>
        <w:jc w:val="both"/>
      </w:pPr>
      <w:r>
        <w:lastRenderedPageBreak/>
        <w:t xml:space="preserve">In the </w:t>
      </w:r>
      <w:r w:rsidRPr="00D71121">
        <w:rPr>
          <w:b/>
          <w:bCs/>
        </w:rPr>
        <w:t>Customize the Ribbon</w:t>
      </w:r>
      <w:r>
        <w:t xml:space="preserve"> popup, in the </w:t>
      </w:r>
      <w:r w:rsidRPr="00D71121">
        <w:rPr>
          <w:b/>
          <w:bCs/>
        </w:rPr>
        <w:t>Main Tabs</w:t>
      </w:r>
      <w:r>
        <w:t xml:space="preserve"> section add a new tab by clicking on the </w:t>
      </w:r>
      <w:r w:rsidRPr="00D71121">
        <w:rPr>
          <w:b/>
          <w:bCs/>
        </w:rPr>
        <w:t>New Tab</w:t>
      </w:r>
      <w:r>
        <w:t xml:space="preserve"> button.</w:t>
      </w:r>
    </w:p>
    <w:p w14:paraId="1D3AFC23" w14:textId="705D8166" w:rsidR="00464016" w:rsidRDefault="00464016" w:rsidP="00464016">
      <w:pPr>
        <w:pStyle w:val="ListParagraph"/>
        <w:numPr>
          <w:ilvl w:val="0"/>
          <w:numId w:val="8"/>
        </w:numPr>
        <w:jc w:val="both"/>
      </w:pPr>
      <w:r>
        <w:t xml:space="preserve">Rename the tab as </w:t>
      </w:r>
      <w:r w:rsidRPr="00D71121">
        <w:rPr>
          <w:b/>
          <w:bCs/>
        </w:rPr>
        <w:t>Macros</w:t>
      </w:r>
      <w:r>
        <w:t xml:space="preserve"> and the </w:t>
      </w:r>
      <w:r w:rsidRPr="00D71121">
        <w:rPr>
          <w:b/>
          <w:bCs/>
        </w:rPr>
        <w:t>New Group</w:t>
      </w:r>
      <w:r>
        <w:t xml:space="preserve"> within it as </w:t>
      </w:r>
      <w:r w:rsidRPr="00464016">
        <w:rPr>
          <w:b/>
          <w:bCs/>
        </w:rPr>
        <w:t>Monthly File Format</w:t>
      </w:r>
      <w:r>
        <w:t>.</w:t>
      </w:r>
    </w:p>
    <w:p w14:paraId="7AE79B1C" w14:textId="4E5F77DB" w:rsidR="00464016" w:rsidRDefault="00464016" w:rsidP="00464016">
      <w:pPr>
        <w:pStyle w:val="ListParagraph"/>
        <w:numPr>
          <w:ilvl w:val="0"/>
          <w:numId w:val="8"/>
        </w:numPr>
        <w:jc w:val="both"/>
      </w:pPr>
      <w:r>
        <w:t xml:space="preserve">Select </w:t>
      </w:r>
      <w:r w:rsidRPr="008F4E71">
        <w:rPr>
          <w:b/>
          <w:bCs/>
        </w:rPr>
        <w:t>Macros</w:t>
      </w:r>
      <w:r>
        <w:t xml:space="preserve"> from the </w:t>
      </w:r>
      <w:r w:rsidRPr="008F4E71">
        <w:rPr>
          <w:b/>
          <w:bCs/>
        </w:rPr>
        <w:t>Choose commands from:</w:t>
      </w:r>
      <w:r>
        <w:t xml:space="preserve"> dropdown list, you should see the </w:t>
      </w:r>
      <w:proofErr w:type="spellStart"/>
      <w:r w:rsidRPr="00D71121">
        <w:rPr>
          <w:b/>
          <w:bCs/>
        </w:rPr>
        <w:t>Personal.XLSB!</w:t>
      </w:r>
      <w:r>
        <w:rPr>
          <w:b/>
          <w:bCs/>
        </w:rPr>
        <w:t>FinancialReportMacro</w:t>
      </w:r>
      <w:proofErr w:type="spellEnd"/>
      <w:r>
        <w:t xml:space="preserve"> option in the list below.</w:t>
      </w:r>
    </w:p>
    <w:p w14:paraId="22367D8E" w14:textId="23A1B1F1" w:rsidR="00464016" w:rsidRDefault="00464016" w:rsidP="00464016">
      <w:pPr>
        <w:jc w:val="center"/>
      </w:pPr>
      <w:r>
        <w:rPr>
          <w:noProof/>
        </w:rPr>
        <w:drawing>
          <wp:inline distT="0" distB="0" distL="0" distR="0" wp14:anchorId="0D343E2D" wp14:editId="6753E3D3">
            <wp:extent cx="3371425" cy="2763776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97179" cy="2784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7B7825" w14:textId="77777777" w:rsidR="00464016" w:rsidRDefault="00464016" w:rsidP="00464016">
      <w:pPr>
        <w:pStyle w:val="ListParagraph"/>
        <w:numPr>
          <w:ilvl w:val="0"/>
          <w:numId w:val="8"/>
        </w:numPr>
        <w:jc w:val="both"/>
      </w:pPr>
      <w:r>
        <w:t xml:space="preserve">Select the group as shown in the screenshot above and add the selected macro to the group by clicking on the </w:t>
      </w:r>
      <w:r w:rsidRPr="003B146A">
        <w:rPr>
          <w:b/>
          <w:bCs/>
        </w:rPr>
        <w:t>Add &gt;&gt;</w:t>
      </w:r>
      <w:r>
        <w:t xml:space="preserve"> button. </w:t>
      </w:r>
    </w:p>
    <w:p w14:paraId="5EBCE8D3" w14:textId="008F6DE0" w:rsidR="00464016" w:rsidRDefault="00464016" w:rsidP="00464016">
      <w:pPr>
        <w:jc w:val="center"/>
      </w:pPr>
      <w:r>
        <w:rPr>
          <w:noProof/>
        </w:rPr>
        <w:drawing>
          <wp:inline distT="0" distB="0" distL="0" distR="0" wp14:anchorId="1976D456" wp14:editId="5C35311A">
            <wp:extent cx="3314349" cy="2718757"/>
            <wp:effectExtent l="0" t="0" r="635" b="571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48233" cy="2746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3CC823" w14:textId="77777777" w:rsidR="00464016" w:rsidRDefault="00464016" w:rsidP="00464016">
      <w:pPr>
        <w:pStyle w:val="ListParagraph"/>
        <w:numPr>
          <w:ilvl w:val="0"/>
          <w:numId w:val="8"/>
        </w:numPr>
        <w:jc w:val="both"/>
      </w:pPr>
      <w:r>
        <w:t xml:space="preserve">The group should now have a macro as shown in the screenshot above and click on </w:t>
      </w:r>
      <w:r w:rsidRPr="003B146A">
        <w:rPr>
          <w:b/>
          <w:bCs/>
        </w:rPr>
        <w:t>OK</w:t>
      </w:r>
      <w:r>
        <w:t>.</w:t>
      </w:r>
    </w:p>
    <w:p w14:paraId="06D6A642" w14:textId="77777777" w:rsidR="00464016" w:rsidRDefault="00464016" w:rsidP="00464016">
      <w:pPr>
        <w:pStyle w:val="ListParagraph"/>
        <w:numPr>
          <w:ilvl w:val="0"/>
          <w:numId w:val="8"/>
        </w:numPr>
        <w:jc w:val="both"/>
      </w:pPr>
      <w:r>
        <w:t>You should now see a new tab on your Excel ribbon as shown in the screenshot below:</w:t>
      </w:r>
    </w:p>
    <w:p w14:paraId="73B4E6A6" w14:textId="02CB95C7" w:rsidR="00464016" w:rsidRDefault="000B72E1" w:rsidP="00464016">
      <w:pPr>
        <w:jc w:val="center"/>
      </w:pPr>
      <w:r>
        <w:rPr>
          <w:noProof/>
        </w:rPr>
        <w:lastRenderedPageBreak/>
        <w:drawing>
          <wp:inline distT="0" distB="0" distL="0" distR="0" wp14:anchorId="573DAAAA" wp14:editId="145A1762">
            <wp:extent cx="1924334" cy="912277"/>
            <wp:effectExtent l="0" t="0" r="0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998620" cy="9474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162BD" w14:textId="77777777" w:rsidR="00464016" w:rsidRDefault="00464016" w:rsidP="00464016">
      <w:pPr>
        <w:pStyle w:val="ListParagraph"/>
        <w:numPr>
          <w:ilvl w:val="0"/>
          <w:numId w:val="8"/>
        </w:numPr>
        <w:jc w:val="both"/>
      </w:pPr>
      <w:r>
        <w:t xml:space="preserve">Great, now that you have the macro added to your Excel, open a raw bank file and run the macro by clicking on the macro within the bank file. </w:t>
      </w:r>
    </w:p>
    <w:p w14:paraId="1635F75B" w14:textId="0E9979B7" w:rsidR="00464016" w:rsidRDefault="00464016" w:rsidP="00464016">
      <w:pPr>
        <w:pStyle w:val="ListParagraph"/>
        <w:numPr>
          <w:ilvl w:val="0"/>
          <w:numId w:val="8"/>
        </w:numPr>
        <w:jc w:val="both"/>
      </w:pPr>
      <w:r>
        <w:t xml:space="preserve">Voila! Your </w:t>
      </w:r>
      <w:r w:rsidR="000B72E1">
        <w:t>monthly</w:t>
      </w:r>
      <w:r>
        <w:t xml:space="preserve"> file is formatted, follow the steps in the </w:t>
      </w:r>
      <w:r w:rsidR="000B72E1">
        <w:t xml:space="preserve">recommendation </w:t>
      </w:r>
      <w:r>
        <w:t>document to finish the rest of the steps.</w:t>
      </w:r>
    </w:p>
    <w:p w14:paraId="2218A248" w14:textId="77777777" w:rsidR="00BE625A" w:rsidRDefault="00BE625A" w:rsidP="00BE625A">
      <w:pPr>
        <w:pStyle w:val="Heading2"/>
      </w:pPr>
      <w:bookmarkStart w:id="15" w:name="_Toc37148680"/>
      <w:bookmarkStart w:id="16" w:name="_Toc37549004"/>
      <w:r>
        <w:t xml:space="preserve">MacOS -- </w:t>
      </w:r>
      <w:r w:rsidRPr="002735CF">
        <w:t xml:space="preserve">Setting up the </w:t>
      </w:r>
      <w:r>
        <w:t>m</w:t>
      </w:r>
      <w:r w:rsidRPr="002735CF">
        <w:t>acro on your MS Excel</w:t>
      </w:r>
      <w:bookmarkEnd w:id="15"/>
      <w:bookmarkEnd w:id="16"/>
    </w:p>
    <w:p w14:paraId="2616614D" w14:textId="77777777" w:rsidR="00BE625A" w:rsidRDefault="00BE625A" w:rsidP="00BE625A">
      <w:pPr>
        <w:jc w:val="both"/>
      </w:pPr>
      <w:r>
        <w:t xml:space="preserve">Once the </w:t>
      </w:r>
      <w:r w:rsidRPr="00034195">
        <w:rPr>
          <w:b/>
        </w:rPr>
        <w:t>PERSONAL.XLSB</w:t>
      </w:r>
      <w:r>
        <w:t xml:space="preserve"> file has been saved to your </w:t>
      </w:r>
      <w:r>
        <w:rPr>
          <w:b/>
          <w:bCs/>
        </w:rPr>
        <w:t>Excel</w:t>
      </w:r>
      <w:r>
        <w:t xml:space="preserve"> folder, follow the below steps to add the macro to your MS Excel:</w:t>
      </w:r>
    </w:p>
    <w:p w14:paraId="439F82D7" w14:textId="77777777" w:rsidR="00BE625A" w:rsidRDefault="00BE625A" w:rsidP="00BE625A">
      <w:pPr>
        <w:pStyle w:val="ListParagraph"/>
        <w:numPr>
          <w:ilvl w:val="0"/>
          <w:numId w:val="9"/>
        </w:numPr>
        <w:jc w:val="both"/>
      </w:pPr>
      <w:r w:rsidRPr="00415986">
        <w:t xml:space="preserve">Open a new sheet on MS Excel and then go to the </w:t>
      </w:r>
      <w:r w:rsidRPr="00415986">
        <w:rPr>
          <w:b/>
          <w:bCs/>
        </w:rPr>
        <w:t>Preferences</w:t>
      </w:r>
      <w:r w:rsidRPr="00415986">
        <w:t xml:space="preserve"> menu and select </w:t>
      </w:r>
      <w:r w:rsidRPr="00415986">
        <w:rPr>
          <w:b/>
          <w:bCs/>
        </w:rPr>
        <w:t xml:space="preserve">Ribbon </w:t>
      </w:r>
      <w:r>
        <w:rPr>
          <w:b/>
          <w:bCs/>
        </w:rPr>
        <w:t>&amp;</w:t>
      </w:r>
      <w:r w:rsidRPr="00415986">
        <w:rPr>
          <w:b/>
          <w:bCs/>
        </w:rPr>
        <w:t xml:space="preserve"> Toolbar</w:t>
      </w:r>
      <w:r w:rsidRPr="00415986">
        <w:t>.</w:t>
      </w:r>
    </w:p>
    <w:p w14:paraId="596B50F7" w14:textId="77777777" w:rsidR="00BE625A" w:rsidRDefault="00BE625A" w:rsidP="00BE625A">
      <w:pPr>
        <w:pStyle w:val="ListParagraph"/>
        <w:numPr>
          <w:ilvl w:val="0"/>
          <w:numId w:val="9"/>
        </w:numPr>
        <w:jc w:val="both"/>
      </w:pPr>
      <w:r>
        <w:t xml:space="preserve">Click on the </w:t>
      </w:r>
      <w:r>
        <w:rPr>
          <w:rStyle w:val="Strong"/>
        </w:rPr>
        <w:t>+</w:t>
      </w:r>
      <w:r>
        <w:t xml:space="preserve"> button at the bottom of the </w:t>
      </w:r>
      <w:r w:rsidRPr="00415986">
        <w:rPr>
          <w:b/>
          <w:bCs/>
        </w:rPr>
        <w:t>Ribbon Customization</w:t>
      </w:r>
      <w:r>
        <w:t xml:space="preserve"> list box and select </w:t>
      </w:r>
      <w:r>
        <w:rPr>
          <w:rStyle w:val="Strong"/>
        </w:rPr>
        <w:t>New Tab</w:t>
      </w:r>
      <w:r>
        <w:t xml:space="preserve"> from the context menu that appears.</w:t>
      </w:r>
    </w:p>
    <w:p w14:paraId="050DEBED" w14:textId="77777777" w:rsidR="00BE625A" w:rsidRDefault="00BE625A" w:rsidP="00BE625A">
      <w:pPr>
        <w:ind w:left="360"/>
        <w:jc w:val="center"/>
      </w:pPr>
      <w:r>
        <w:rPr>
          <w:noProof/>
        </w:rPr>
        <w:drawing>
          <wp:inline distT="0" distB="0" distL="0" distR="0" wp14:anchorId="56A4F25F" wp14:editId="10F304C6">
            <wp:extent cx="2983733" cy="2817652"/>
            <wp:effectExtent l="0" t="0" r="7620" b="1905"/>
            <wp:docPr id="17" name="Picture 1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 Shot 2020-04-07 at 10.41.39 AM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684" cy="28308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08E8F" w14:textId="77777777" w:rsidR="00BE625A" w:rsidRDefault="00BE625A" w:rsidP="00BE625A">
      <w:pPr>
        <w:pStyle w:val="ListParagraph"/>
        <w:numPr>
          <w:ilvl w:val="0"/>
          <w:numId w:val="9"/>
        </w:numPr>
        <w:jc w:val="both"/>
      </w:pPr>
      <w:r>
        <w:t xml:space="preserve">Rename the tab as </w:t>
      </w:r>
      <w:r w:rsidRPr="00D71121">
        <w:rPr>
          <w:b/>
          <w:bCs/>
        </w:rPr>
        <w:t>Macros</w:t>
      </w:r>
      <w:r>
        <w:t xml:space="preserve"> and the </w:t>
      </w:r>
      <w:r w:rsidRPr="00D71121">
        <w:rPr>
          <w:b/>
          <w:bCs/>
        </w:rPr>
        <w:t>New Group</w:t>
      </w:r>
      <w:r>
        <w:t xml:space="preserve"> within it as </w:t>
      </w:r>
      <w:r w:rsidRPr="00D71121">
        <w:rPr>
          <w:b/>
          <w:bCs/>
        </w:rPr>
        <w:t>Daily Bank File Format</w:t>
      </w:r>
      <w:r>
        <w:t>.</w:t>
      </w:r>
    </w:p>
    <w:p w14:paraId="3609C4EA" w14:textId="2FB43F38" w:rsidR="00BE625A" w:rsidRDefault="00BE625A" w:rsidP="00BE625A">
      <w:pPr>
        <w:pStyle w:val="ListParagraph"/>
        <w:numPr>
          <w:ilvl w:val="0"/>
          <w:numId w:val="9"/>
        </w:numPr>
        <w:jc w:val="both"/>
      </w:pPr>
      <w:r>
        <w:t xml:space="preserve">Select </w:t>
      </w:r>
      <w:r w:rsidRPr="00415986">
        <w:rPr>
          <w:b/>
          <w:bCs/>
        </w:rPr>
        <w:t>Macros</w:t>
      </w:r>
      <w:r>
        <w:t xml:space="preserve"> from the </w:t>
      </w:r>
      <w:r w:rsidRPr="00415986">
        <w:rPr>
          <w:b/>
          <w:bCs/>
        </w:rPr>
        <w:t>Choose commands from:</w:t>
      </w:r>
      <w:r>
        <w:t xml:space="preserve"> dropdown list, you should see the </w:t>
      </w:r>
      <w:proofErr w:type="spellStart"/>
      <w:r w:rsidRPr="00415986">
        <w:rPr>
          <w:b/>
          <w:bCs/>
        </w:rPr>
        <w:t>PERSONAL.XLSB!</w:t>
      </w:r>
      <w:r>
        <w:rPr>
          <w:b/>
          <w:bCs/>
        </w:rPr>
        <w:t>FinancialReportMacro</w:t>
      </w:r>
      <w:proofErr w:type="spellEnd"/>
      <w:r>
        <w:t xml:space="preserve"> option in the list below.</w:t>
      </w:r>
    </w:p>
    <w:p w14:paraId="2FD40AFF" w14:textId="77777777" w:rsidR="00BE625A" w:rsidRDefault="00BE625A" w:rsidP="00BE625A">
      <w:pPr>
        <w:pStyle w:val="ListParagraph"/>
        <w:numPr>
          <w:ilvl w:val="0"/>
          <w:numId w:val="9"/>
        </w:numPr>
        <w:jc w:val="both"/>
      </w:pPr>
      <w:r>
        <w:t xml:space="preserve">Select the group and add the selected macro to the group by clicking on the </w:t>
      </w:r>
      <w:r w:rsidRPr="003B146A">
        <w:rPr>
          <w:b/>
          <w:bCs/>
        </w:rPr>
        <w:t>&gt;</w:t>
      </w:r>
      <w:r>
        <w:t xml:space="preserve"> button. </w:t>
      </w:r>
    </w:p>
    <w:p w14:paraId="6AB8549D" w14:textId="4248EACC" w:rsidR="00BE625A" w:rsidRDefault="00BE625A" w:rsidP="00BE625A">
      <w:pPr>
        <w:pStyle w:val="ListParagraph"/>
        <w:numPr>
          <w:ilvl w:val="0"/>
          <w:numId w:val="9"/>
        </w:numPr>
        <w:jc w:val="both"/>
      </w:pPr>
      <w:r>
        <w:t xml:space="preserve">The group should now have a macro and click on </w:t>
      </w:r>
      <w:r>
        <w:rPr>
          <w:b/>
          <w:bCs/>
        </w:rPr>
        <w:t>Save</w:t>
      </w:r>
      <w:r>
        <w:t>.</w:t>
      </w:r>
      <w:r>
        <w:t xml:space="preserve"> </w:t>
      </w:r>
      <w:r>
        <w:t>You should now see a new tab on your Excel ribbon</w:t>
      </w:r>
      <w:r>
        <w:t>.</w:t>
      </w:r>
    </w:p>
    <w:p w14:paraId="6B2F4DDD" w14:textId="77777777" w:rsidR="00BE625A" w:rsidRDefault="00BE625A" w:rsidP="00BE625A">
      <w:pPr>
        <w:pStyle w:val="ListParagraph"/>
        <w:numPr>
          <w:ilvl w:val="0"/>
          <w:numId w:val="9"/>
        </w:numPr>
        <w:jc w:val="both"/>
      </w:pPr>
      <w:r>
        <w:t xml:space="preserve">Great, now that you have the macro added to your Excel, open a raw bank file and run the macro by clicking on the macro within the bank file. </w:t>
      </w:r>
    </w:p>
    <w:p w14:paraId="30DF14F5" w14:textId="1687D551" w:rsidR="00BE625A" w:rsidRDefault="00BE625A" w:rsidP="00BE625A">
      <w:pPr>
        <w:pStyle w:val="ListParagraph"/>
        <w:numPr>
          <w:ilvl w:val="0"/>
          <w:numId w:val="9"/>
        </w:numPr>
        <w:jc w:val="both"/>
      </w:pPr>
      <w:r>
        <w:t xml:space="preserve">Voila! Your </w:t>
      </w:r>
      <w:r>
        <w:t>monthly</w:t>
      </w:r>
      <w:r>
        <w:t xml:space="preserve"> file is formatted, follow the steps in the </w:t>
      </w:r>
      <w:r>
        <w:t>recommendation</w:t>
      </w:r>
      <w:r>
        <w:t xml:space="preserve"> document to finish the rest of the steps.</w:t>
      </w:r>
    </w:p>
    <w:sectPr w:rsidR="00BE625A" w:rsidSect="00D761A2">
      <w:headerReference w:type="defaul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EDEFE0" w14:textId="77777777" w:rsidR="00724BA9" w:rsidRDefault="00724BA9" w:rsidP="00D761A2">
      <w:pPr>
        <w:spacing w:after="0" w:line="240" w:lineRule="auto"/>
      </w:pPr>
      <w:r>
        <w:separator/>
      </w:r>
    </w:p>
  </w:endnote>
  <w:endnote w:type="continuationSeparator" w:id="0">
    <w:p w14:paraId="6328A95D" w14:textId="77777777" w:rsidR="00724BA9" w:rsidRDefault="00724BA9" w:rsidP="00D761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8DC621" w14:textId="77777777" w:rsidR="00724BA9" w:rsidRDefault="00724BA9" w:rsidP="00D761A2">
      <w:pPr>
        <w:spacing w:after="0" w:line="240" w:lineRule="auto"/>
      </w:pPr>
      <w:r>
        <w:separator/>
      </w:r>
    </w:p>
  </w:footnote>
  <w:footnote w:type="continuationSeparator" w:id="0">
    <w:p w14:paraId="7051FF87" w14:textId="77777777" w:rsidR="00724BA9" w:rsidRDefault="00724BA9" w:rsidP="00D761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C2699F" w14:textId="2B61120B" w:rsidR="00D761A2" w:rsidRDefault="00D761A2" w:rsidP="00D761A2">
    <w:pPr>
      <w:pStyle w:val="Header"/>
    </w:pPr>
    <w:r>
      <w:rPr>
        <w:noProof/>
      </w:rPr>
      <w:drawing>
        <wp:inline distT="0" distB="0" distL="0" distR="0" wp14:anchorId="45FDFD66" wp14:editId="19FCDB2E">
          <wp:extent cx="1155274" cy="342900"/>
          <wp:effectExtent l="0" t="0" r="6985" b="0"/>
          <wp:docPr id="1" name="Picture 1" descr="A picture containing drawing, plat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80984" cy="35053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E4767"/>
    <w:multiLevelType w:val="hybridMultilevel"/>
    <w:tmpl w:val="031239A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E4D4783"/>
    <w:multiLevelType w:val="hybridMultilevel"/>
    <w:tmpl w:val="71CC3FD0"/>
    <w:lvl w:ilvl="0" w:tplc="5DCE20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03F73"/>
    <w:multiLevelType w:val="hybridMultilevel"/>
    <w:tmpl w:val="5F68AD6C"/>
    <w:lvl w:ilvl="0" w:tplc="E5A442D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D3C054D"/>
    <w:multiLevelType w:val="hybridMultilevel"/>
    <w:tmpl w:val="33F823AA"/>
    <w:lvl w:ilvl="0" w:tplc="5DCE20D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847DA9"/>
    <w:multiLevelType w:val="hybridMultilevel"/>
    <w:tmpl w:val="A184D8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ED50AC8"/>
    <w:multiLevelType w:val="hybridMultilevel"/>
    <w:tmpl w:val="86C0D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C12701B"/>
    <w:multiLevelType w:val="hybridMultilevel"/>
    <w:tmpl w:val="F7E821D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D9145D"/>
    <w:multiLevelType w:val="hybridMultilevel"/>
    <w:tmpl w:val="B868E5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8F23768"/>
    <w:multiLevelType w:val="hybridMultilevel"/>
    <w:tmpl w:val="D67CE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5"/>
  </w:num>
  <w:num w:numId="5">
    <w:abstractNumId w:val="4"/>
  </w:num>
  <w:num w:numId="6">
    <w:abstractNumId w:val="0"/>
  </w:num>
  <w:num w:numId="7">
    <w:abstractNumId w:val="8"/>
  </w:num>
  <w:num w:numId="8">
    <w:abstractNumId w:val="6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0MjI0NTY3sjQ1M7NQ0lEKTi0uzszPAykwqgUAwYOcLywAAAA="/>
  </w:docVars>
  <w:rsids>
    <w:rsidRoot w:val="00D761A2"/>
    <w:rsid w:val="0006538B"/>
    <w:rsid w:val="000B72E1"/>
    <w:rsid w:val="000F78CC"/>
    <w:rsid w:val="003A02BA"/>
    <w:rsid w:val="00464016"/>
    <w:rsid w:val="00720314"/>
    <w:rsid w:val="00724BA9"/>
    <w:rsid w:val="00896779"/>
    <w:rsid w:val="009468E7"/>
    <w:rsid w:val="00976040"/>
    <w:rsid w:val="009E467D"/>
    <w:rsid w:val="00A030D4"/>
    <w:rsid w:val="00B3739A"/>
    <w:rsid w:val="00BE625A"/>
    <w:rsid w:val="00C0009F"/>
    <w:rsid w:val="00CF2E36"/>
    <w:rsid w:val="00D761A2"/>
    <w:rsid w:val="00D90069"/>
    <w:rsid w:val="00DF282D"/>
    <w:rsid w:val="00E30076"/>
    <w:rsid w:val="00E44DB5"/>
    <w:rsid w:val="00EB7FF6"/>
    <w:rsid w:val="00EF4EFD"/>
    <w:rsid w:val="00F306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1D8F51"/>
  <w15:chartTrackingRefBased/>
  <w15:docId w15:val="{5E5B4A0B-3E1C-42C1-87B4-1D1891C37D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538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E46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761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61A2"/>
  </w:style>
  <w:style w:type="paragraph" w:styleId="Footer">
    <w:name w:val="footer"/>
    <w:basedOn w:val="Normal"/>
    <w:link w:val="FooterChar"/>
    <w:uiPriority w:val="99"/>
    <w:unhideWhenUsed/>
    <w:rsid w:val="00D761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61A2"/>
  </w:style>
  <w:style w:type="paragraph" w:styleId="Title">
    <w:name w:val="Title"/>
    <w:basedOn w:val="Normal"/>
    <w:next w:val="Normal"/>
    <w:link w:val="TitleChar"/>
    <w:uiPriority w:val="10"/>
    <w:qFormat/>
    <w:rsid w:val="00D761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61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6538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lainText">
    <w:name w:val="Plain Text"/>
    <w:basedOn w:val="Normal"/>
    <w:link w:val="PlainTextChar"/>
    <w:uiPriority w:val="99"/>
    <w:semiHidden/>
    <w:rsid w:val="0006538B"/>
    <w:pPr>
      <w:spacing w:after="0" w:line="240" w:lineRule="auto"/>
    </w:pPr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6538B"/>
    <w:rPr>
      <w:rFonts w:ascii="Courier New" w:eastAsia="Times New Roman" w:hAnsi="Courier New" w:cs="Courier New"/>
      <w:sz w:val="20"/>
      <w:szCs w:val="20"/>
      <w:lang w:eastAsia="de-DE"/>
    </w:rPr>
  </w:style>
  <w:style w:type="character" w:customStyle="1" w:styleId="Heading2Char">
    <w:name w:val="Heading 2 Char"/>
    <w:basedOn w:val="DefaultParagraphFont"/>
    <w:link w:val="Heading2"/>
    <w:uiPriority w:val="9"/>
    <w:rsid w:val="009E46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F2E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64016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4640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464016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BE625A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72031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72031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20314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INFO7245-AGILE-TEAM7/finalproject_realestate_consulting/tree/master/Part1-FormattingMacro" TargetMode="External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github.com/INFO7245-AGILE-TEAM7/finalproject_realestate_consulting/tree/master/Part1-FormattingMacro" TargetMode="Externa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9E0827-9F3D-40FF-954B-F159A7963A3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</TotalTime>
  <Pages>5</Pages>
  <Words>927</Words>
  <Characters>528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dik Soni</dc:creator>
  <cp:keywords/>
  <dc:description/>
  <cp:lastModifiedBy>Hardik Soni</cp:lastModifiedBy>
  <cp:revision>6</cp:revision>
  <dcterms:created xsi:type="dcterms:W3CDTF">2020-04-11T23:42:00Z</dcterms:created>
  <dcterms:modified xsi:type="dcterms:W3CDTF">2020-04-12T05:56:00Z</dcterms:modified>
</cp:coreProperties>
</file>